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520376ca-ae9a-47dd-987c-c88136d14b12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34Z</dcterms:created>
  <dcterms:modified xsi:type="dcterms:W3CDTF">2023-07-12T17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